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5C591B" w14:textId="2D4827BD" w:rsidR="00607763" w:rsidRPr="003315FE" w:rsidRDefault="003315FE"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6972DD">
        <w:rPr>
          <w:rStyle w:val="Heading1Char"/>
        </w:rPr>
        <w:t xml:space="preserve">C# Microsoft SQL Architect </w:t>
      </w:r>
      <w:r w:rsidRPr="003315FE">
        <w:rPr>
          <w:rStyle w:val="Heading1Char"/>
        </w:rPr>
        <w:t>Task</w:t>
      </w:r>
      <w:r w:rsidRPr="003315FE">
        <w:rPr>
          <w:rFonts w:ascii="Segoe UI" w:eastAsia="Times New Roman" w:hAnsi="Segoe UI" w:cs="Segoe UI"/>
          <w:color w:val="374151"/>
          <w:sz w:val="24"/>
          <w:szCs w:val="24"/>
        </w:rPr>
        <w:t>:</w:t>
      </w:r>
    </w:p>
    <w:p w14:paraId="711FEB10" w14:textId="39649BA9" w:rsidR="007A18AF" w:rsidRDefault="007A18AF" w:rsidP="001D6269">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7A18AF">
        <w:rPr>
          <w:rFonts w:ascii="Segoe UI" w:eastAsia="Times New Roman" w:hAnsi="Segoe UI" w:cs="Segoe UI"/>
          <w:color w:val="374151"/>
          <w:sz w:val="24"/>
          <w:szCs w:val="24"/>
        </w:rPr>
        <w:t>The task is designed to assess your coding prowess, architectural insight, and problem-solving speed.</w:t>
      </w:r>
      <w:r>
        <w:rPr>
          <w:rFonts w:ascii="Segoe UI" w:eastAsia="Times New Roman" w:hAnsi="Segoe UI" w:cs="Segoe UI"/>
          <w:color w:val="374151"/>
          <w:sz w:val="24"/>
          <w:szCs w:val="24"/>
        </w:rPr>
        <w:t xml:space="preserve"> </w:t>
      </w:r>
      <w:r w:rsidR="00D957E1">
        <w:rPr>
          <w:rFonts w:ascii="Segoe UI" w:eastAsia="Times New Roman" w:hAnsi="Segoe UI" w:cs="Segoe UI"/>
          <w:color w:val="374151"/>
          <w:sz w:val="24"/>
          <w:szCs w:val="24"/>
        </w:rPr>
        <w:t>(20 hours)</w:t>
      </w:r>
    </w:p>
    <w:p w14:paraId="1243C86A" w14:textId="1898D85B" w:rsidR="00A4289F" w:rsidRDefault="00A4289F" w:rsidP="001D6269">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A4289F">
        <w:rPr>
          <w:rFonts w:ascii="Segoe UI" w:eastAsia="Times New Roman" w:hAnsi="Segoe UI" w:cs="Segoe UI"/>
          <w:color w:val="374151"/>
          <w:sz w:val="24"/>
          <w:szCs w:val="24"/>
        </w:rPr>
        <w:t>Please review the task below and if you believe it cannot be completed within the allotted time, do not hesitate to suggest a modified scope. Effective scoping and time estimation is a critical skill for an architect, and we welcome your input.</w:t>
      </w:r>
      <w:r w:rsidR="0049445A">
        <w:rPr>
          <w:rFonts w:ascii="Segoe UI" w:eastAsia="Times New Roman" w:hAnsi="Segoe UI" w:cs="Segoe UI"/>
          <w:color w:val="374151"/>
          <w:sz w:val="24"/>
          <w:szCs w:val="24"/>
        </w:rPr>
        <w:t xml:space="preserve"> Please do not rely on any boilerplate </w:t>
      </w:r>
      <w:r w:rsidR="00934C42">
        <w:rPr>
          <w:rFonts w:ascii="Segoe UI" w:eastAsia="Times New Roman" w:hAnsi="Segoe UI" w:cs="Segoe UI"/>
          <w:color w:val="374151"/>
          <w:sz w:val="24"/>
          <w:szCs w:val="24"/>
        </w:rPr>
        <w:t xml:space="preserve">code. </w:t>
      </w:r>
    </w:p>
    <w:p w14:paraId="5571BF60" w14:textId="1AE9FFAF" w:rsidR="003D0CB3" w:rsidRDefault="003D0CB3" w:rsidP="003D0CB3">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D0CB3">
        <w:rPr>
          <w:rFonts w:ascii="Segoe UI" w:eastAsia="Times New Roman" w:hAnsi="Segoe UI" w:cs="Segoe UI"/>
          <w:color w:val="374151"/>
          <w:sz w:val="24"/>
          <w:szCs w:val="24"/>
        </w:rPr>
        <w:t xml:space="preserve">Your creativity, adherence to best practices, and efficiency will be key evaluation points. </w:t>
      </w:r>
    </w:p>
    <w:p w14:paraId="64C2BB74" w14:textId="21F68961" w:rsidR="003315FE" w:rsidRPr="003315FE" w:rsidRDefault="003315FE" w:rsidP="001D6269">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Design and develop a SQL database and C# application that interact with the database, using Azure SQL and Azure Data Factory</w:t>
      </w:r>
      <w:r w:rsidR="00D957E1">
        <w:rPr>
          <w:rFonts w:ascii="Segoe UI" w:eastAsia="Times New Roman" w:hAnsi="Segoe UI" w:cs="Segoe UI"/>
          <w:b/>
          <w:bCs/>
          <w:color w:val="374151"/>
          <w:sz w:val="24"/>
          <w:szCs w:val="24"/>
        </w:rPr>
        <w:t xml:space="preserve">. </w:t>
      </w:r>
      <w:r w:rsidR="00D957E1" w:rsidRPr="00D957E1">
        <w:rPr>
          <w:rFonts w:ascii="Segoe UI" w:eastAsia="Times New Roman" w:hAnsi="Segoe UI" w:cs="Segoe UI"/>
          <w:color w:val="374151"/>
          <w:sz w:val="24"/>
          <w:szCs w:val="24"/>
        </w:rPr>
        <w:t>We can</w:t>
      </w:r>
      <w:r w:rsidR="00BB587A" w:rsidRPr="00BB587A">
        <w:rPr>
          <w:rFonts w:ascii="Segoe UI" w:eastAsia="Times New Roman" w:hAnsi="Segoe UI" w:cs="Segoe UI"/>
          <w:color w:val="374151"/>
          <w:sz w:val="24"/>
          <w:szCs w:val="24"/>
        </w:rPr>
        <w:t xml:space="preserve"> provision your credentials and Azure access.</w:t>
      </w:r>
      <w:r w:rsidR="00BB587A">
        <w:rPr>
          <w:rFonts w:ascii="Segoe UI" w:eastAsia="Times New Roman" w:hAnsi="Segoe UI" w:cs="Segoe UI"/>
          <w:color w:val="374151"/>
          <w:sz w:val="24"/>
          <w:szCs w:val="24"/>
        </w:rPr>
        <w:t xml:space="preserve"> </w:t>
      </w:r>
      <w:r w:rsidRPr="003315FE">
        <w:rPr>
          <w:rFonts w:ascii="Segoe UI" w:eastAsia="Times New Roman" w:hAnsi="Segoe UI" w:cs="Segoe UI"/>
          <w:color w:val="374151"/>
          <w:sz w:val="24"/>
          <w:szCs w:val="24"/>
        </w:rPr>
        <w:t>The database should be designed with three tables: Products, Categories, and Orders, with the relationships between the tables defined as follows:</w:t>
      </w:r>
    </w:p>
    <w:p w14:paraId="1D9E4D26" w14:textId="77777777" w:rsidR="003315FE" w:rsidRPr="003315FE" w:rsidRDefault="003315FE"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Table 1: Products</w:t>
      </w:r>
    </w:p>
    <w:p w14:paraId="5D0275E2" w14:textId="77777777" w:rsidR="003315FE" w:rsidRPr="003315FE" w:rsidRDefault="003315FE" w:rsidP="003315FE">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product_id</w:t>
      </w:r>
      <w:proofErr w:type="spellEnd"/>
      <w:r w:rsidRPr="003315FE">
        <w:rPr>
          <w:rFonts w:ascii="Segoe UI" w:eastAsia="Times New Roman" w:hAnsi="Segoe UI" w:cs="Segoe UI"/>
          <w:color w:val="374151"/>
          <w:sz w:val="24"/>
          <w:szCs w:val="24"/>
        </w:rPr>
        <w:t>: unique identifier for the product</w:t>
      </w:r>
    </w:p>
    <w:p w14:paraId="42713917" w14:textId="77777777" w:rsidR="003315FE" w:rsidRPr="003315FE" w:rsidRDefault="003315FE" w:rsidP="003315FE">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product_name</w:t>
      </w:r>
      <w:proofErr w:type="spellEnd"/>
      <w:r w:rsidRPr="003315FE">
        <w:rPr>
          <w:rFonts w:ascii="Segoe UI" w:eastAsia="Times New Roman" w:hAnsi="Segoe UI" w:cs="Segoe UI"/>
          <w:color w:val="374151"/>
          <w:sz w:val="24"/>
          <w:szCs w:val="24"/>
        </w:rPr>
        <w:t>: name of the product</w:t>
      </w:r>
    </w:p>
    <w:p w14:paraId="0CA806F8" w14:textId="77777777" w:rsidR="003315FE" w:rsidRPr="003315FE" w:rsidRDefault="003315FE" w:rsidP="003315FE">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category_id</w:t>
      </w:r>
      <w:proofErr w:type="spellEnd"/>
      <w:r w:rsidRPr="003315FE">
        <w:rPr>
          <w:rFonts w:ascii="Segoe UI" w:eastAsia="Times New Roman" w:hAnsi="Segoe UI" w:cs="Segoe UI"/>
          <w:color w:val="374151"/>
          <w:sz w:val="24"/>
          <w:szCs w:val="24"/>
        </w:rPr>
        <w:t>: foreign key to the Categories table</w:t>
      </w:r>
    </w:p>
    <w:p w14:paraId="252002E1" w14:textId="77777777" w:rsidR="003315FE" w:rsidRPr="003315FE" w:rsidRDefault="003315FE" w:rsidP="003315FE">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price: price of the product</w:t>
      </w:r>
    </w:p>
    <w:p w14:paraId="581B40B6" w14:textId="77777777" w:rsidR="003315FE" w:rsidRPr="003315FE" w:rsidRDefault="003315FE" w:rsidP="003315FE">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description: description of the product</w:t>
      </w:r>
    </w:p>
    <w:p w14:paraId="288E7131" w14:textId="77777777" w:rsidR="003315FE" w:rsidRPr="003315FE" w:rsidRDefault="003315FE" w:rsidP="003315FE">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image_url</w:t>
      </w:r>
      <w:proofErr w:type="spellEnd"/>
      <w:r w:rsidRPr="003315FE">
        <w:rPr>
          <w:rFonts w:ascii="Segoe UI" w:eastAsia="Times New Roman" w:hAnsi="Segoe UI" w:cs="Segoe UI"/>
          <w:color w:val="374151"/>
          <w:sz w:val="24"/>
          <w:szCs w:val="24"/>
        </w:rPr>
        <w:t>: URL for the product image</w:t>
      </w:r>
    </w:p>
    <w:p w14:paraId="7B992DED" w14:textId="77777777" w:rsidR="003315FE" w:rsidRPr="003315FE" w:rsidRDefault="003315FE" w:rsidP="003315FE">
      <w:pPr>
        <w:numPr>
          <w:ilvl w:val="0"/>
          <w:numId w:val="1"/>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date_added</w:t>
      </w:r>
      <w:proofErr w:type="spellEnd"/>
      <w:r w:rsidRPr="003315FE">
        <w:rPr>
          <w:rFonts w:ascii="Segoe UI" w:eastAsia="Times New Roman" w:hAnsi="Segoe UI" w:cs="Segoe UI"/>
          <w:color w:val="374151"/>
          <w:sz w:val="24"/>
          <w:szCs w:val="24"/>
        </w:rPr>
        <w:t>: date on which the product was added to the website</w:t>
      </w:r>
    </w:p>
    <w:p w14:paraId="3E83E817" w14:textId="77777777" w:rsidR="003315FE" w:rsidRPr="003315FE" w:rsidRDefault="003315FE"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Table 2: Categories</w:t>
      </w:r>
    </w:p>
    <w:p w14:paraId="656B9218" w14:textId="77777777" w:rsidR="003315FE" w:rsidRPr="003315FE" w:rsidRDefault="003315FE" w:rsidP="003315FE">
      <w:pPr>
        <w:numPr>
          <w:ilvl w:val="0"/>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category_id</w:t>
      </w:r>
      <w:proofErr w:type="spellEnd"/>
      <w:r w:rsidRPr="003315FE">
        <w:rPr>
          <w:rFonts w:ascii="Segoe UI" w:eastAsia="Times New Roman" w:hAnsi="Segoe UI" w:cs="Segoe UI"/>
          <w:color w:val="374151"/>
          <w:sz w:val="24"/>
          <w:szCs w:val="24"/>
        </w:rPr>
        <w:t>: unique identifier for the category</w:t>
      </w:r>
    </w:p>
    <w:p w14:paraId="6AD09774" w14:textId="77777777" w:rsidR="003315FE" w:rsidRPr="003315FE" w:rsidRDefault="003315FE" w:rsidP="003315FE">
      <w:pPr>
        <w:numPr>
          <w:ilvl w:val="0"/>
          <w:numId w:val="2"/>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category_name</w:t>
      </w:r>
      <w:proofErr w:type="spellEnd"/>
      <w:r w:rsidRPr="003315FE">
        <w:rPr>
          <w:rFonts w:ascii="Segoe UI" w:eastAsia="Times New Roman" w:hAnsi="Segoe UI" w:cs="Segoe UI"/>
          <w:color w:val="374151"/>
          <w:sz w:val="24"/>
          <w:szCs w:val="24"/>
        </w:rPr>
        <w:t>: name of the category</w:t>
      </w:r>
    </w:p>
    <w:p w14:paraId="5F4F3D31" w14:textId="77777777" w:rsidR="003315FE" w:rsidRPr="003315FE" w:rsidRDefault="003315FE"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 xml:space="preserve">Table 3: </w:t>
      </w:r>
      <w:commentRangeStart w:id="0"/>
      <w:r w:rsidRPr="003315FE">
        <w:rPr>
          <w:rFonts w:ascii="Segoe UI" w:eastAsia="Times New Roman" w:hAnsi="Segoe UI" w:cs="Segoe UI"/>
          <w:color w:val="374151"/>
          <w:sz w:val="24"/>
          <w:szCs w:val="24"/>
        </w:rPr>
        <w:t>Orders</w:t>
      </w:r>
      <w:commentRangeEnd w:id="0"/>
      <w:r w:rsidR="00F477DD">
        <w:rPr>
          <w:rStyle w:val="CommentReference"/>
        </w:rPr>
        <w:commentReference w:id="0"/>
      </w:r>
    </w:p>
    <w:p w14:paraId="7DEB6AF9" w14:textId="77777777" w:rsidR="003315FE" w:rsidRPr="003315FE" w:rsidRDefault="003315FE" w:rsidP="003315FE">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order_id</w:t>
      </w:r>
      <w:proofErr w:type="spellEnd"/>
      <w:r w:rsidRPr="003315FE">
        <w:rPr>
          <w:rFonts w:ascii="Segoe UI" w:eastAsia="Times New Roman" w:hAnsi="Segoe UI" w:cs="Segoe UI"/>
          <w:color w:val="374151"/>
          <w:sz w:val="24"/>
          <w:szCs w:val="24"/>
        </w:rPr>
        <w:t>: unique identifier for the order</w:t>
      </w:r>
    </w:p>
    <w:p w14:paraId="4B73BB0E" w14:textId="77777777" w:rsidR="003315FE" w:rsidRPr="003315FE" w:rsidRDefault="003315FE" w:rsidP="003315FE">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order_date</w:t>
      </w:r>
      <w:proofErr w:type="spellEnd"/>
      <w:r w:rsidRPr="003315FE">
        <w:rPr>
          <w:rFonts w:ascii="Segoe UI" w:eastAsia="Times New Roman" w:hAnsi="Segoe UI" w:cs="Segoe UI"/>
          <w:color w:val="374151"/>
          <w:sz w:val="24"/>
          <w:szCs w:val="24"/>
        </w:rPr>
        <w:t>: date on which the order was placed</w:t>
      </w:r>
    </w:p>
    <w:p w14:paraId="31DBF7CE" w14:textId="77777777" w:rsidR="003315FE" w:rsidRPr="003315FE" w:rsidRDefault="003315FE" w:rsidP="003315FE">
      <w:pPr>
        <w:numPr>
          <w:ilvl w:val="0"/>
          <w:numId w:val="3"/>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roofErr w:type="spellStart"/>
      <w:r w:rsidRPr="003315FE">
        <w:rPr>
          <w:rFonts w:ascii="Segoe UI" w:eastAsia="Times New Roman" w:hAnsi="Segoe UI" w:cs="Segoe UI"/>
          <w:color w:val="374151"/>
          <w:sz w:val="24"/>
          <w:szCs w:val="24"/>
        </w:rPr>
        <w:t>customer_name</w:t>
      </w:r>
      <w:proofErr w:type="spellEnd"/>
      <w:r w:rsidRPr="003315FE">
        <w:rPr>
          <w:rFonts w:ascii="Segoe UI" w:eastAsia="Times New Roman" w:hAnsi="Segoe UI" w:cs="Segoe UI"/>
          <w:color w:val="374151"/>
          <w:sz w:val="24"/>
          <w:szCs w:val="24"/>
        </w:rPr>
        <w:t>: name of the customer who placed the order</w:t>
      </w:r>
    </w:p>
    <w:p w14:paraId="5EBE6D01" w14:textId="77777777" w:rsidR="003315FE" w:rsidRPr="003315FE" w:rsidRDefault="003315FE"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Table Relationships:</w:t>
      </w:r>
    </w:p>
    <w:p w14:paraId="4A68B107" w14:textId="77777777" w:rsidR="003315FE" w:rsidRPr="003315FE" w:rsidRDefault="003315FE" w:rsidP="003315FE">
      <w:pPr>
        <w:numPr>
          <w:ilvl w:val="0"/>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lastRenderedPageBreak/>
        <w:t xml:space="preserve">The Products table has a many-to-one relationship with the Categories table, based on the </w:t>
      </w:r>
      <w:proofErr w:type="spellStart"/>
      <w:r w:rsidRPr="003315FE">
        <w:rPr>
          <w:rFonts w:ascii="Segoe UI" w:eastAsia="Times New Roman" w:hAnsi="Segoe UI" w:cs="Segoe UI"/>
          <w:color w:val="374151"/>
          <w:sz w:val="24"/>
          <w:szCs w:val="24"/>
        </w:rPr>
        <w:t>category_id</w:t>
      </w:r>
      <w:proofErr w:type="spellEnd"/>
      <w:r w:rsidRPr="003315FE">
        <w:rPr>
          <w:rFonts w:ascii="Segoe UI" w:eastAsia="Times New Roman" w:hAnsi="Segoe UI" w:cs="Segoe UI"/>
          <w:color w:val="374151"/>
          <w:sz w:val="24"/>
          <w:szCs w:val="24"/>
        </w:rPr>
        <w:t xml:space="preserve"> foreign key.</w:t>
      </w:r>
    </w:p>
    <w:p w14:paraId="2D5C4870" w14:textId="77777777" w:rsidR="003315FE" w:rsidRPr="003315FE" w:rsidRDefault="003315FE" w:rsidP="003315FE">
      <w:pPr>
        <w:numPr>
          <w:ilvl w:val="0"/>
          <w:numId w:val="4"/>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The Orders table has a many-to-many relationship with the Products table, based on a join table (not shown in the above schema) that links the two tables.</w:t>
      </w:r>
    </w:p>
    <w:p w14:paraId="4853C3EF" w14:textId="77777777" w:rsidR="003315FE" w:rsidRPr="003315FE" w:rsidRDefault="003315FE"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 xml:space="preserve">In addition to the above requirements, the application should implement a </w:t>
      </w:r>
      <w:commentRangeStart w:id="1"/>
      <w:r w:rsidRPr="003315FE">
        <w:rPr>
          <w:rFonts w:ascii="Segoe UI" w:eastAsia="Times New Roman" w:hAnsi="Segoe UI" w:cs="Segoe UI"/>
          <w:color w:val="374151"/>
          <w:sz w:val="24"/>
          <w:szCs w:val="24"/>
        </w:rPr>
        <w:t>search method for products</w:t>
      </w:r>
      <w:commentRangeEnd w:id="1"/>
      <w:r w:rsidR="00F477DD">
        <w:rPr>
          <w:rStyle w:val="CommentReference"/>
        </w:rPr>
        <w:commentReference w:id="1"/>
      </w:r>
      <w:r w:rsidRPr="003315FE">
        <w:rPr>
          <w:rFonts w:ascii="Segoe UI" w:eastAsia="Times New Roman" w:hAnsi="Segoe UI" w:cs="Segoe UI"/>
          <w:color w:val="374151"/>
          <w:sz w:val="24"/>
          <w:szCs w:val="24"/>
        </w:rPr>
        <w:t xml:space="preserve"> that allows the user to search using all available parameters, including product name, category, price, description, and date added. The search method should use Azure Cognitive Search to provide enhanced search capabilities.</w:t>
      </w:r>
    </w:p>
    <w:p w14:paraId="50907A18" w14:textId="77777777" w:rsidR="003315FE" w:rsidRPr="003315FE" w:rsidRDefault="003315FE"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Requirements:</w:t>
      </w:r>
    </w:p>
    <w:p w14:paraId="51A8D57E" w14:textId="6DF27C44" w:rsidR="003315FE" w:rsidRPr="003315FE" w:rsidRDefault="003315FE" w:rsidP="003315FE">
      <w:pPr>
        <w:numPr>
          <w:ilvl w:val="0"/>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commentRangeStart w:id="2"/>
      <w:r w:rsidRPr="003315FE">
        <w:rPr>
          <w:rFonts w:ascii="Segoe UI" w:eastAsia="Times New Roman" w:hAnsi="Segoe UI" w:cs="Segoe UI"/>
          <w:color w:val="374151"/>
          <w:sz w:val="24"/>
          <w:szCs w:val="24"/>
        </w:rPr>
        <w:t xml:space="preserve">Use Azure Data Factory </w:t>
      </w:r>
      <w:r w:rsidR="007D6878">
        <w:rPr>
          <w:rFonts w:ascii="Segoe UI" w:eastAsia="Times New Roman" w:hAnsi="Segoe UI" w:cs="Segoe UI"/>
          <w:color w:val="374151"/>
          <w:sz w:val="24"/>
          <w:szCs w:val="24"/>
        </w:rPr>
        <w:t xml:space="preserve">(or alternate option if better) </w:t>
      </w:r>
      <w:r w:rsidRPr="003315FE">
        <w:rPr>
          <w:rFonts w:ascii="Segoe UI" w:eastAsia="Times New Roman" w:hAnsi="Segoe UI" w:cs="Segoe UI"/>
          <w:color w:val="374151"/>
          <w:sz w:val="24"/>
          <w:szCs w:val="24"/>
        </w:rPr>
        <w:t>to extract data from a source system, transform the data, and load it into the SQL database</w:t>
      </w:r>
      <w:commentRangeEnd w:id="2"/>
      <w:r w:rsidR="00234130">
        <w:rPr>
          <w:rStyle w:val="CommentReference"/>
        </w:rPr>
        <w:commentReference w:id="2"/>
      </w:r>
      <w:r w:rsidRPr="003315FE">
        <w:rPr>
          <w:rFonts w:ascii="Segoe UI" w:eastAsia="Times New Roman" w:hAnsi="Segoe UI" w:cs="Segoe UI"/>
          <w:color w:val="374151"/>
          <w:sz w:val="24"/>
          <w:szCs w:val="24"/>
        </w:rPr>
        <w:t>.</w:t>
      </w:r>
    </w:p>
    <w:p w14:paraId="55131664" w14:textId="77777777" w:rsidR="003315FE" w:rsidRPr="003315FE" w:rsidRDefault="003315FE" w:rsidP="003315FE">
      <w:pPr>
        <w:numPr>
          <w:ilvl w:val="0"/>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Use SQL to design and implement a schema for the database, including tables, indexes, and stored procedures.</w:t>
      </w:r>
    </w:p>
    <w:p w14:paraId="584EEF71" w14:textId="77777777" w:rsidR="003315FE" w:rsidRPr="003315FE" w:rsidRDefault="003315FE" w:rsidP="003315FE">
      <w:pPr>
        <w:numPr>
          <w:ilvl w:val="0"/>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Use C# to develop an application that interacts with the database, including implementing the following features:</w:t>
      </w:r>
    </w:p>
    <w:p w14:paraId="67449837" w14:textId="77777777" w:rsidR="003315FE" w:rsidRPr="003315FE" w:rsidRDefault="003315FE" w:rsidP="003315FE">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 xml:space="preserve">A command-line interface (CLI) that allows the user to </w:t>
      </w:r>
      <w:commentRangeStart w:id="3"/>
      <w:r w:rsidRPr="003315FE">
        <w:rPr>
          <w:rFonts w:ascii="Segoe UI" w:eastAsia="Times New Roman" w:hAnsi="Segoe UI" w:cs="Segoe UI"/>
          <w:color w:val="374151"/>
          <w:sz w:val="24"/>
          <w:szCs w:val="24"/>
        </w:rPr>
        <w:t>initiate and monitor ETL pipelines</w:t>
      </w:r>
      <w:commentRangeEnd w:id="3"/>
      <w:r w:rsidR="00F477DD">
        <w:rPr>
          <w:rStyle w:val="CommentReference"/>
        </w:rPr>
        <w:commentReference w:id="3"/>
      </w:r>
      <w:r w:rsidRPr="003315FE">
        <w:rPr>
          <w:rFonts w:ascii="Segoe UI" w:eastAsia="Times New Roman" w:hAnsi="Segoe UI" w:cs="Segoe UI"/>
          <w:color w:val="374151"/>
          <w:sz w:val="24"/>
          <w:szCs w:val="24"/>
        </w:rPr>
        <w:t>, search the data using Azure Cognitive Search, and search for products using all available parameters.</w:t>
      </w:r>
    </w:p>
    <w:p w14:paraId="4D9071D6" w14:textId="77777777" w:rsidR="003315FE" w:rsidRPr="003315FE" w:rsidRDefault="003315FE" w:rsidP="003315FE">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 xml:space="preserve">Code to handle errors and exceptions, and to log </w:t>
      </w:r>
      <w:commentRangeStart w:id="4"/>
      <w:r w:rsidRPr="003315FE">
        <w:rPr>
          <w:rFonts w:ascii="Segoe UI" w:eastAsia="Times New Roman" w:hAnsi="Segoe UI" w:cs="Segoe UI"/>
          <w:color w:val="374151"/>
          <w:sz w:val="24"/>
          <w:szCs w:val="24"/>
        </w:rPr>
        <w:t>application events</w:t>
      </w:r>
      <w:commentRangeEnd w:id="4"/>
      <w:r w:rsidR="00DF6B08">
        <w:rPr>
          <w:rStyle w:val="CommentReference"/>
        </w:rPr>
        <w:commentReference w:id="4"/>
      </w:r>
      <w:r w:rsidRPr="003315FE">
        <w:rPr>
          <w:rFonts w:ascii="Segoe UI" w:eastAsia="Times New Roman" w:hAnsi="Segoe UI" w:cs="Segoe UI"/>
          <w:color w:val="374151"/>
          <w:sz w:val="24"/>
          <w:szCs w:val="24"/>
        </w:rPr>
        <w:t>.</w:t>
      </w:r>
    </w:p>
    <w:p w14:paraId="396C023F" w14:textId="77777777" w:rsidR="003315FE" w:rsidRPr="003315FE" w:rsidRDefault="003315FE" w:rsidP="003315FE">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 xml:space="preserve">Code to optimize SQL queries and database design for </w:t>
      </w:r>
      <w:commentRangeStart w:id="5"/>
      <w:r w:rsidRPr="003315FE">
        <w:rPr>
          <w:rFonts w:ascii="Segoe UI" w:eastAsia="Times New Roman" w:hAnsi="Segoe UI" w:cs="Segoe UI"/>
          <w:color w:val="374151"/>
          <w:sz w:val="24"/>
          <w:szCs w:val="24"/>
        </w:rPr>
        <w:t>performance and scalability.</w:t>
      </w:r>
      <w:commentRangeEnd w:id="5"/>
      <w:r w:rsidR="00DF6B08">
        <w:rPr>
          <w:rStyle w:val="CommentReference"/>
        </w:rPr>
        <w:commentReference w:id="5"/>
      </w:r>
    </w:p>
    <w:p w14:paraId="7F9F0D1D" w14:textId="77777777" w:rsidR="003315FE" w:rsidRPr="003315FE" w:rsidRDefault="003315FE" w:rsidP="003315FE">
      <w:pPr>
        <w:numPr>
          <w:ilvl w:val="1"/>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 xml:space="preserve">Code to implement CDC to capture specific changes to the data in the database and </w:t>
      </w:r>
      <w:commentRangeStart w:id="6"/>
      <w:r w:rsidRPr="003315FE">
        <w:rPr>
          <w:rFonts w:ascii="Segoe UI" w:eastAsia="Times New Roman" w:hAnsi="Segoe UI" w:cs="Segoe UI"/>
          <w:color w:val="374151"/>
          <w:sz w:val="24"/>
          <w:szCs w:val="24"/>
        </w:rPr>
        <w:t>write them out to another database</w:t>
      </w:r>
      <w:commentRangeEnd w:id="6"/>
      <w:r w:rsidR="00DF6B08">
        <w:rPr>
          <w:rStyle w:val="CommentReference"/>
        </w:rPr>
        <w:commentReference w:id="6"/>
      </w:r>
      <w:r w:rsidRPr="003315FE">
        <w:rPr>
          <w:rFonts w:ascii="Segoe UI" w:eastAsia="Times New Roman" w:hAnsi="Segoe UI" w:cs="Segoe UI"/>
          <w:color w:val="374151"/>
          <w:sz w:val="24"/>
          <w:szCs w:val="24"/>
        </w:rPr>
        <w:t>.</w:t>
      </w:r>
    </w:p>
    <w:p w14:paraId="13C716C3" w14:textId="77777777" w:rsidR="003315FE" w:rsidRPr="003315FE" w:rsidRDefault="003315FE" w:rsidP="003315FE">
      <w:pPr>
        <w:numPr>
          <w:ilvl w:val="0"/>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Use Azure Cognitive Search to provide enhanced search capabilities for the data in the SQL database.</w:t>
      </w:r>
    </w:p>
    <w:p w14:paraId="57C0E8D1" w14:textId="5F4DCF41" w:rsidR="003315FE" w:rsidRDefault="003315FE" w:rsidP="003315FE">
      <w:pPr>
        <w:numPr>
          <w:ilvl w:val="0"/>
          <w:numId w:val="5"/>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 xml:space="preserve">Implement CDC </w:t>
      </w:r>
      <w:r w:rsidR="00BD286D">
        <w:rPr>
          <w:rFonts w:ascii="Segoe UI" w:eastAsia="Times New Roman" w:hAnsi="Segoe UI" w:cs="Segoe UI"/>
          <w:color w:val="374151"/>
          <w:sz w:val="24"/>
          <w:szCs w:val="24"/>
        </w:rPr>
        <w:t xml:space="preserve">(or alternate option if better) </w:t>
      </w:r>
      <w:r w:rsidRPr="003315FE">
        <w:rPr>
          <w:rFonts w:ascii="Segoe UI" w:eastAsia="Times New Roman" w:hAnsi="Segoe UI" w:cs="Segoe UI"/>
          <w:color w:val="374151"/>
          <w:sz w:val="24"/>
          <w:szCs w:val="24"/>
        </w:rPr>
        <w:t>to capture specific changes to the data in the SQL database and write them out to another database.</w:t>
      </w:r>
    </w:p>
    <w:p w14:paraId="57D1C779" w14:textId="25DE4E5E" w:rsidR="003315FE" w:rsidRDefault="003315FE" w:rsidP="003315FE">
      <w:p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
    <w:p w14:paraId="03F98052" w14:textId="77777777" w:rsidR="003315FE" w:rsidRDefault="003315FE" w:rsidP="003315FE">
      <w:pPr>
        <w:pStyle w:val="NormalWeb"/>
        <w:pBdr>
          <w:top w:val="single" w:sz="2" w:space="0" w:color="D9D9E3"/>
          <w:left w:val="single" w:sz="2" w:space="0" w:color="D9D9E3"/>
          <w:bottom w:val="single" w:sz="2" w:space="0" w:color="D9D9E3"/>
          <w:right w:val="single" w:sz="2" w:space="0" w:color="D9D9E3"/>
        </w:pBdr>
        <w:shd w:val="clear" w:color="auto" w:fill="F7F7F8"/>
        <w:spacing w:before="0" w:beforeAutospacing="0" w:after="300" w:afterAutospacing="0"/>
        <w:rPr>
          <w:rFonts w:ascii="Segoe UI" w:hAnsi="Segoe UI" w:cs="Segoe UI"/>
          <w:color w:val="374151"/>
        </w:rPr>
      </w:pPr>
      <w:r>
        <w:rPr>
          <w:rFonts w:ascii="Segoe UI" w:hAnsi="Segoe UI" w:cs="Segoe UI"/>
          <w:color w:val="374151"/>
        </w:rPr>
        <w:t xml:space="preserve">There are several tools that can be used to generate </w:t>
      </w:r>
      <w:commentRangeStart w:id="7"/>
      <w:r>
        <w:rPr>
          <w:rFonts w:ascii="Segoe UI" w:hAnsi="Segoe UI" w:cs="Segoe UI"/>
          <w:color w:val="374151"/>
        </w:rPr>
        <w:t xml:space="preserve">large amounts </w:t>
      </w:r>
      <w:commentRangeEnd w:id="7"/>
      <w:r w:rsidR="00DF6B08">
        <w:rPr>
          <w:rStyle w:val="CommentReference"/>
          <w:rFonts w:asciiTheme="minorHAnsi" w:eastAsiaTheme="minorHAnsi" w:hAnsiTheme="minorHAnsi" w:cstheme="minorBidi"/>
        </w:rPr>
        <w:commentReference w:id="7"/>
      </w:r>
      <w:r>
        <w:rPr>
          <w:rFonts w:ascii="Segoe UI" w:hAnsi="Segoe UI" w:cs="Segoe UI"/>
          <w:color w:val="374151"/>
        </w:rPr>
        <w:t>of data for importing into a database. Here are a few options:</w:t>
      </w:r>
    </w:p>
    <w:p w14:paraId="15BC813D" w14:textId="77777777" w:rsidR="003315FE" w:rsidRDefault="003315FE" w:rsidP="003315FE">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Fonts w:ascii="Segoe UI" w:hAnsi="Segoe UI" w:cs="Segoe UI"/>
          <w:color w:val="374151"/>
        </w:rPr>
        <w:t>Microsoft SQL Server Data Generator: This is a tool provided by Microsoft that can be used to generate test data for SQL Server databases. It can generate data in a variety of formats, including CSV, XML, and JSON.</w:t>
      </w:r>
    </w:p>
    <w:p w14:paraId="7BB6C484" w14:textId="77777777" w:rsidR="003315FE" w:rsidRDefault="003315FE" w:rsidP="003315FE">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Fonts w:ascii="Segoe UI" w:hAnsi="Segoe UI" w:cs="Segoe UI"/>
          <w:color w:val="374151"/>
        </w:rPr>
        <w:t xml:space="preserve">Data Factory: </w:t>
      </w:r>
      <w:commentRangeStart w:id="8"/>
      <w:r>
        <w:rPr>
          <w:rFonts w:ascii="Segoe UI" w:hAnsi="Segoe UI" w:cs="Segoe UI"/>
          <w:color w:val="374151"/>
        </w:rPr>
        <w:t>Azure Data Factory can be used to generate and populate test data into the database tables</w:t>
      </w:r>
      <w:commentRangeEnd w:id="8"/>
      <w:r w:rsidR="00DF6B08">
        <w:rPr>
          <w:rStyle w:val="CommentReference"/>
          <w:rFonts w:asciiTheme="minorHAnsi" w:eastAsiaTheme="minorHAnsi" w:hAnsiTheme="minorHAnsi" w:cstheme="minorBidi"/>
        </w:rPr>
        <w:commentReference w:id="8"/>
      </w:r>
      <w:r>
        <w:rPr>
          <w:rFonts w:ascii="Segoe UI" w:hAnsi="Segoe UI" w:cs="Segoe UI"/>
          <w:color w:val="374151"/>
        </w:rPr>
        <w:t xml:space="preserve">. Using ADF, you can define your own data flow pipelines </w:t>
      </w:r>
      <w:r>
        <w:rPr>
          <w:rFonts w:ascii="Segoe UI" w:hAnsi="Segoe UI" w:cs="Segoe UI"/>
          <w:color w:val="374151"/>
        </w:rPr>
        <w:lastRenderedPageBreak/>
        <w:t>to read data from different sources like CSV, JSON, SQL Server, etc., transform the data, and write it to the destination tables.</w:t>
      </w:r>
    </w:p>
    <w:p w14:paraId="2D9E0779" w14:textId="77777777" w:rsidR="003315FE" w:rsidRDefault="003315FE" w:rsidP="003315FE">
      <w:pPr>
        <w:pStyle w:val="NormalWeb"/>
        <w:numPr>
          <w:ilvl w:val="0"/>
          <w:numId w:val="7"/>
        </w:numPr>
        <w:pBdr>
          <w:top w:val="single" w:sz="2" w:space="0" w:color="D9D9E3"/>
          <w:left w:val="single" w:sz="2" w:space="5" w:color="D9D9E3"/>
          <w:bottom w:val="single" w:sz="2" w:space="0" w:color="D9D9E3"/>
          <w:right w:val="single" w:sz="2" w:space="0" w:color="D9D9E3"/>
        </w:pBdr>
        <w:shd w:val="clear" w:color="auto" w:fill="F7F7F8"/>
        <w:spacing w:before="0" w:beforeAutospacing="0" w:after="0" w:afterAutospacing="0"/>
        <w:rPr>
          <w:rFonts w:ascii="Segoe UI" w:hAnsi="Segoe UI" w:cs="Segoe UI"/>
          <w:color w:val="374151"/>
        </w:rPr>
      </w:pPr>
      <w:r>
        <w:rPr>
          <w:rFonts w:ascii="Segoe UI" w:hAnsi="Segoe UI" w:cs="Segoe UI"/>
          <w:color w:val="374151"/>
        </w:rPr>
        <w:t>PowerShell: PowerShell scripts can be used to generate data for importing into the database. You can use scripts to generate test data in a variety of formats, including CSV, XML, and JSON.</w:t>
      </w:r>
    </w:p>
    <w:p w14:paraId="5C7124B8" w14:textId="77777777" w:rsidR="003315FE" w:rsidRPr="003315FE" w:rsidRDefault="003315FE" w:rsidP="003315FE">
      <w:p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p>
    <w:p w14:paraId="1EB079B0" w14:textId="77777777" w:rsidR="003315FE" w:rsidRPr="003315FE" w:rsidRDefault="003315FE" w:rsidP="003315FE">
      <w:pPr>
        <w:pBdr>
          <w:top w:val="single" w:sz="2" w:space="0" w:color="D9D9E3"/>
          <w:left w:val="single" w:sz="2" w:space="0" w:color="D9D9E3"/>
          <w:bottom w:val="single" w:sz="2" w:space="0" w:color="D9D9E3"/>
          <w:right w:val="single" w:sz="2" w:space="0" w:color="D9D9E3"/>
        </w:pBdr>
        <w:shd w:val="clear" w:color="auto" w:fill="F7F7F8"/>
        <w:spacing w:before="300" w:after="30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Deliverables:</w:t>
      </w:r>
    </w:p>
    <w:p w14:paraId="73390DA8" w14:textId="77777777" w:rsidR="003315FE" w:rsidRPr="003315FE" w:rsidRDefault="003315FE" w:rsidP="003315FE">
      <w:pPr>
        <w:numPr>
          <w:ilvl w:val="0"/>
          <w:numId w:val="6"/>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A GitHub repository containing the SQL database schema, the C# source code, and a README.md file that provides instructions for building and running the application.</w:t>
      </w:r>
    </w:p>
    <w:p w14:paraId="6ECDD320" w14:textId="77777777" w:rsidR="003315FE" w:rsidRPr="003315FE" w:rsidRDefault="003315FE" w:rsidP="003315FE">
      <w:pPr>
        <w:numPr>
          <w:ilvl w:val="0"/>
          <w:numId w:val="6"/>
        </w:numPr>
        <w:pBdr>
          <w:top w:val="single" w:sz="2" w:space="0" w:color="D9D9E3"/>
          <w:left w:val="single" w:sz="2" w:space="5" w:color="D9D9E3"/>
          <w:bottom w:val="single" w:sz="2" w:space="0" w:color="D9D9E3"/>
          <w:right w:val="single" w:sz="2" w:space="0" w:color="D9D9E3"/>
        </w:pBdr>
        <w:shd w:val="clear" w:color="auto" w:fill="F7F7F8"/>
        <w:spacing w:after="0" w:line="240" w:lineRule="auto"/>
        <w:rPr>
          <w:rFonts w:ascii="Segoe UI" w:eastAsia="Times New Roman" w:hAnsi="Segoe UI" w:cs="Segoe UI"/>
          <w:color w:val="374151"/>
          <w:sz w:val="24"/>
          <w:szCs w:val="24"/>
        </w:rPr>
      </w:pPr>
      <w:r w:rsidRPr="003315FE">
        <w:rPr>
          <w:rFonts w:ascii="Segoe UI" w:eastAsia="Times New Roman" w:hAnsi="Segoe UI" w:cs="Segoe UI"/>
          <w:color w:val="374151"/>
          <w:sz w:val="24"/>
          <w:szCs w:val="24"/>
        </w:rPr>
        <w:t>A written report that documents the technical decisions and trade-offs made during the development process, as well as any challenges encountered and solutions implemented.</w:t>
      </w:r>
    </w:p>
    <w:p w14:paraId="7411D5A4" w14:textId="7B46D3CF" w:rsidR="00F97963" w:rsidRDefault="00F477DD">
      <w:r>
        <w:rPr>
          <w:noProof/>
        </w:rPr>
        <w:drawing>
          <wp:inline distT="0" distB="0" distL="0" distR="0" wp14:anchorId="6738B3E4" wp14:editId="3576F0F7">
            <wp:extent cx="5943600" cy="1555750"/>
            <wp:effectExtent l="0" t="0" r="0" b="6350"/>
            <wp:docPr id="6575750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575065" name="Picture 657575065"/>
                    <pic:cNvPicPr/>
                  </pic:nvPicPr>
                  <pic:blipFill>
                    <a:blip r:embed="rId9">
                      <a:extLst>
                        <a:ext uri="{28A0092B-C50C-407E-A947-70E740481C1C}">
                          <a14:useLocalDpi xmlns:a14="http://schemas.microsoft.com/office/drawing/2010/main" val="0"/>
                        </a:ext>
                      </a:extLst>
                    </a:blip>
                    <a:stretch>
                      <a:fillRect/>
                    </a:stretch>
                  </pic:blipFill>
                  <pic:spPr>
                    <a:xfrm>
                      <a:off x="0" y="0"/>
                      <a:ext cx="5943600" cy="1555750"/>
                    </a:xfrm>
                    <a:prstGeom prst="rect">
                      <a:avLst/>
                    </a:prstGeom>
                  </pic:spPr>
                </pic:pic>
              </a:graphicData>
            </a:graphic>
          </wp:inline>
        </w:drawing>
      </w:r>
    </w:p>
    <w:sectPr w:rsidR="00F9796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ntanu Gupta" w:date="2024-01-10T20:03:00Z" w:initials="SG">
    <w:p w14:paraId="6DE6D6AA" w14:textId="77777777" w:rsidR="00F477DD" w:rsidRDefault="00F477DD" w:rsidP="00F477DD">
      <w:r>
        <w:rPr>
          <w:rStyle w:val="CommentReference"/>
        </w:rPr>
        <w:annotationRef/>
      </w:r>
      <w:r>
        <w:t>What is the purpose of orders table? Use case not defined.</w:t>
      </w:r>
    </w:p>
    <w:p w14:paraId="456C883E" w14:textId="4BC62920" w:rsidR="00F477DD" w:rsidRDefault="00F477DD">
      <w:pPr>
        <w:pStyle w:val="CommentText"/>
      </w:pPr>
    </w:p>
  </w:comment>
  <w:comment w:id="1" w:author="Shantanu Gupta" w:date="2024-01-10T20:02:00Z" w:initials="SG">
    <w:p w14:paraId="24A19913" w14:textId="5FDF54D8" w:rsidR="00F477DD" w:rsidRDefault="00F477DD" w:rsidP="00F477DD">
      <w:r>
        <w:rPr>
          <w:rStyle w:val="CommentReference"/>
        </w:rPr>
        <w:annotationRef/>
      </w:r>
      <w:r>
        <w:t xml:space="preserve">Should ACS be used for searching orders and category table as well? Should search also have functionality where search should be done based on customer </w:t>
      </w:r>
      <w:r w:rsidR="00DF6B08">
        <w:t>order</w:t>
      </w:r>
      <w:r>
        <w:t>?</w:t>
      </w:r>
    </w:p>
    <w:p w14:paraId="5C7C741A" w14:textId="667A2A11" w:rsidR="00F477DD" w:rsidRDefault="00F477DD">
      <w:pPr>
        <w:pStyle w:val="CommentText"/>
      </w:pPr>
    </w:p>
  </w:comment>
  <w:comment w:id="2" w:author="Shantanu Gupta" w:date="2024-01-10T02:51:00Z" w:initials="SG">
    <w:p w14:paraId="30484B26" w14:textId="77777777" w:rsidR="00234130" w:rsidRDefault="00234130">
      <w:pPr>
        <w:pStyle w:val="CommentText"/>
      </w:pPr>
      <w:r>
        <w:rPr>
          <w:rStyle w:val="CommentReference"/>
        </w:rPr>
        <w:annotationRef/>
      </w:r>
      <w:r>
        <w:t>Assumption would be to generate fake data using some library and load it into SQL database using ADF.</w:t>
      </w:r>
    </w:p>
    <w:p w14:paraId="4196ED2F" w14:textId="5EA3A83A" w:rsidR="00234130" w:rsidRDefault="00234130">
      <w:pPr>
        <w:pStyle w:val="CommentText"/>
      </w:pPr>
      <w:r>
        <w:t xml:space="preserve">Any specific </w:t>
      </w:r>
      <w:r w:rsidR="00DF6B08">
        <w:t>schema of input file to be loaded o</w:t>
      </w:r>
      <w:r>
        <w:t>r can it be one to one</w:t>
      </w:r>
      <w:r w:rsidR="00DF6B08">
        <w:t xml:space="preserve"> mapping b/w tables and files</w:t>
      </w:r>
      <w:r>
        <w:t>?</w:t>
      </w:r>
    </w:p>
  </w:comment>
  <w:comment w:id="3" w:author="Shantanu Gupta" w:date="2024-01-10T20:05:00Z" w:initials="SG">
    <w:p w14:paraId="2ACD5CE3" w14:textId="48708B56" w:rsidR="00F477DD" w:rsidRDefault="00F477DD" w:rsidP="00DF6B08">
      <w:pPr>
        <w:pStyle w:val="CommentText"/>
        <w:numPr>
          <w:ilvl w:val="0"/>
          <w:numId w:val="8"/>
        </w:numPr>
      </w:pPr>
      <w:r>
        <w:rPr>
          <w:rStyle w:val="CommentReference"/>
        </w:rPr>
        <w:annotationRef/>
      </w:r>
      <w:r>
        <w:t>Would this mean data loading should be triggered via console app?</w:t>
      </w:r>
    </w:p>
    <w:p w14:paraId="4CC28FEF" w14:textId="77777777" w:rsidR="00F477DD" w:rsidRDefault="00F477DD" w:rsidP="00DF6B08">
      <w:pPr>
        <w:pStyle w:val="CommentText"/>
        <w:numPr>
          <w:ilvl w:val="0"/>
          <w:numId w:val="8"/>
        </w:numPr>
      </w:pPr>
      <w:r>
        <w:t xml:space="preserve">What do you mean by monitor? Should console app </w:t>
      </w:r>
      <w:r w:rsidR="00DF6B08">
        <w:t>share the status of pipeline if it’s still running or completed? Should it be polling based or based on user inputs?</w:t>
      </w:r>
    </w:p>
    <w:p w14:paraId="43D77883" w14:textId="400A19CD" w:rsidR="00DF6B08" w:rsidRDefault="00DF6B08" w:rsidP="00DF6B08">
      <w:pPr>
        <w:pStyle w:val="CommentText"/>
        <w:numPr>
          <w:ilvl w:val="0"/>
          <w:numId w:val="8"/>
        </w:numPr>
      </w:pPr>
      <w:r>
        <w:t xml:space="preserve"> Search products using all available parameters means? Restricted to product table attributes or categories or orders as well?</w:t>
      </w:r>
    </w:p>
  </w:comment>
  <w:comment w:id="4" w:author="Shantanu Gupta" w:date="2024-01-10T20:07:00Z" w:initials="SG">
    <w:p w14:paraId="5E8CB21A" w14:textId="0198147C" w:rsidR="00DF6B08" w:rsidRDefault="00DF6B08">
      <w:pPr>
        <w:pStyle w:val="CommentText"/>
      </w:pPr>
      <w:r>
        <w:rPr>
          <w:rStyle w:val="CommentReference"/>
        </w:rPr>
        <w:annotationRef/>
      </w:r>
      <w:r>
        <w:t xml:space="preserve">Do you mean windows application events or logging application logs into database or file </w:t>
      </w:r>
      <w:proofErr w:type="spellStart"/>
      <w:r>
        <w:t>etc</w:t>
      </w:r>
      <w:proofErr w:type="spellEnd"/>
      <w:r>
        <w:t>?</w:t>
      </w:r>
    </w:p>
  </w:comment>
  <w:comment w:id="5" w:author="Shantanu Gupta" w:date="2024-01-10T20:08:00Z" w:initials="SG">
    <w:p w14:paraId="59A110EA" w14:textId="77777777" w:rsidR="00DF6B08" w:rsidRDefault="00DF6B08">
      <w:pPr>
        <w:pStyle w:val="CommentText"/>
      </w:pPr>
      <w:r>
        <w:rPr>
          <w:rStyle w:val="CommentReference"/>
        </w:rPr>
        <w:annotationRef/>
      </w:r>
      <w:r>
        <w:t>Any specific thing in mind? OLTP based indexes or something else?</w:t>
      </w:r>
    </w:p>
    <w:p w14:paraId="6D37F6EC" w14:textId="4BF72330" w:rsidR="00DF6B08" w:rsidRDefault="00DF6B08">
      <w:pPr>
        <w:pStyle w:val="CommentText"/>
      </w:pPr>
      <w:r>
        <w:t xml:space="preserve">What are the use cases of </w:t>
      </w:r>
      <w:proofErr w:type="spellStart"/>
      <w:r>
        <w:t>sprocs</w:t>
      </w:r>
      <w:proofErr w:type="spellEnd"/>
      <w:r>
        <w:t xml:space="preserve">? Need to understand scope? Is it related to Orders table i.e. placing an order </w:t>
      </w:r>
      <w:proofErr w:type="spellStart"/>
      <w:r>
        <w:t>etc</w:t>
      </w:r>
      <w:proofErr w:type="spellEnd"/>
    </w:p>
  </w:comment>
  <w:comment w:id="6" w:author="Shantanu Gupta" w:date="2024-01-10T20:09:00Z" w:initials="SG">
    <w:p w14:paraId="630DB58A" w14:textId="33006E6B" w:rsidR="00DF6B08" w:rsidRDefault="00DF6B08">
      <w:pPr>
        <w:pStyle w:val="CommentText"/>
      </w:pPr>
      <w:r>
        <w:rPr>
          <w:rStyle w:val="CommentReference"/>
        </w:rPr>
        <w:annotationRef/>
      </w:r>
      <w:r>
        <w:t>Objective of writing data into a separate database?</w:t>
      </w:r>
      <w:r w:rsidR="00D6081D">
        <w:t xml:space="preserve"> Staging DB – Prod DB?</w:t>
      </w:r>
    </w:p>
  </w:comment>
  <w:comment w:id="7" w:author="Shantanu Gupta" w:date="2024-01-10T20:12:00Z" w:initials="SG">
    <w:p w14:paraId="037185D1" w14:textId="59EB3EA3" w:rsidR="00DF6B08" w:rsidRDefault="00DF6B08">
      <w:pPr>
        <w:pStyle w:val="CommentText"/>
      </w:pPr>
      <w:r>
        <w:rPr>
          <w:rStyle w:val="CommentReference"/>
        </w:rPr>
        <w:annotationRef/>
      </w:r>
      <w:r>
        <w:t>What’s the volume you are expecting?</w:t>
      </w:r>
    </w:p>
  </w:comment>
  <w:comment w:id="8" w:author="Shantanu Gupta" w:date="2024-01-10T20:11:00Z" w:initials="SG">
    <w:p w14:paraId="7629E5A2" w14:textId="4545022E" w:rsidR="00DF6B08" w:rsidRDefault="00DF6B08">
      <w:pPr>
        <w:pStyle w:val="CommentText"/>
      </w:pPr>
      <w:r>
        <w:rPr>
          <w:rStyle w:val="CommentReference"/>
        </w:rPr>
        <w:annotationRef/>
      </w:r>
      <w:r w:rsidRPr="00DF6B08">
        <w:rPr>
          <w:b/>
          <w:bCs/>
        </w:rPr>
        <w:t>Self</w:t>
      </w:r>
      <w:r>
        <w:t xml:space="preserve"> - Need to see if python script can be used to generate data within ADF</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56C883E" w15:done="0"/>
  <w15:commentEx w15:paraId="5C7C741A" w15:done="0"/>
  <w15:commentEx w15:paraId="4196ED2F" w15:done="0"/>
  <w15:commentEx w15:paraId="43D77883" w15:done="0"/>
  <w15:commentEx w15:paraId="5E8CB21A" w15:done="0"/>
  <w15:commentEx w15:paraId="6D37F6EC" w15:done="0"/>
  <w15:commentEx w15:paraId="630DB58A" w15:done="0"/>
  <w15:commentEx w15:paraId="037185D1" w15:done="0"/>
  <w15:commentEx w15:paraId="7629E5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4F35DF6" w16cex:dateUtc="2024-01-10T14:33:00Z"/>
  <w16cex:commentExtensible w16cex:durableId="085B2D23" w16cex:dateUtc="2024-01-10T14:32:00Z"/>
  <w16cex:commentExtensible w16cex:durableId="18093696" w16cex:dateUtc="2024-01-09T21:21:00Z"/>
  <w16cex:commentExtensible w16cex:durableId="540BD8B1" w16cex:dateUtc="2024-01-10T14:35:00Z"/>
  <w16cex:commentExtensible w16cex:durableId="59ED8A3B" w16cex:dateUtc="2024-01-10T14:37:00Z"/>
  <w16cex:commentExtensible w16cex:durableId="6F7557A2" w16cex:dateUtc="2024-01-10T14:38:00Z"/>
  <w16cex:commentExtensible w16cex:durableId="76AA1C8E" w16cex:dateUtc="2024-01-10T14:39:00Z"/>
  <w16cex:commentExtensible w16cex:durableId="0C76717B" w16cex:dateUtc="2024-01-10T14:42:00Z"/>
  <w16cex:commentExtensible w16cex:durableId="5D41022E" w16cex:dateUtc="2024-01-10T14: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56C883E" w16cid:durableId="34F35DF6"/>
  <w16cid:commentId w16cid:paraId="5C7C741A" w16cid:durableId="085B2D23"/>
  <w16cid:commentId w16cid:paraId="4196ED2F" w16cid:durableId="18093696"/>
  <w16cid:commentId w16cid:paraId="43D77883" w16cid:durableId="540BD8B1"/>
  <w16cid:commentId w16cid:paraId="5E8CB21A" w16cid:durableId="59ED8A3B"/>
  <w16cid:commentId w16cid:paraId="6D37F6EC" w16cid:durableId="6F7557A2"/>
  <w16cid:commentId w16cid:paraId="630DB58A" w16cid:durableId="76AA1C8E"/>
  <w16cid:commentId w16cid:paraId="037185D1" w16cid:durableId="0C76717B"/>
  <w16cid:commentId w16cid:paraId="7629E5A2" w16cid:durableId="5D41022E"/>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505018"/>
    <w:multiLevelType w:val="multilevel"/>
    <w:tmpl w:val="02B8B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4EA962E7"/>
    <w:multiLevelType w:val="multilevel"/>
    <w:tmpl w:val="07583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4FBE6B40"/>
    <w:multiLevelType w:val="multilevel"/>
    <w:tmpl w:val="AB3227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53CE5FC1"/>
    <w:multiLevelType w:val="hybridMultilevel"/>
    <w:tmpl w:val="8FB82BCC"/>
    <w:lvl w:ilvl="0" w:tplc="FC20F7E4">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63417E65"/>
    <w:multiLevelType w:val="multilevel"/>
    <w:tmpl w:val="65C4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763C2324"/>
    <w:multiLevelType w:val="multilevel"/>
    <w:tmpl w:val="9B045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C7C6D27"/>
    <w:multiLevelType w:val="multilevel"/>
    <w:tmpl w:val="6122E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FBB7701"/>
    <w:multiLevelType w:val="multilevel"/>
    <w:tmpl w:val="771CE07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646203294">
    <w:abstractNumId w:val="0"/>
  </w:num>
  <w:num w:numId="2" w16cid:durableId="1162575788">
    <w:abstractNumId w:val="6"/>
  </w:num>
  <w:num w:numId="3" w16cid:durableId="1061251699">
    <w:abstractNumId w:val="2"/>
  </w:num>
  <w:num w:numId="4" w16cid:durableId="450517665">
    <w:abstractNumId w:val="1"/>
  </w:num>
  <w:num w:numId="5" w16cid:durableId="602811067">
    <w:abstractNumId w:val="7"/>
  </w:num>
  <w:num w:numId="6" w16cid:durableId="2078702522">
    <w:abstractNumId w:val="4"/>
  </w:num>
  <w:num w:numId="7" w16cid:durableId="1918401304">
    <w:abstractNumId w:val="5"/>
  </w:num>
  <w:num w:numId="8" w16cid:durableId="60060357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ntanu Gupta">
    <w15:presenceInfo w15:providerId="Windows Live" w15:userId="91ce41cbd43b176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MTI0tDA0NzSyNDJR0lEKTi0uzszPAykwrwUAyypwMSwAAAA="/>
  </w:docVars>
  <w:rsids>
    <w:rsidRoot w:val="009A06E8"/>
    <w:rsid w:val="00164870"/>
    <w:rsid w:val="001D35F7"/>
    <w:rsid w:val="001D6269"/>
    <w:rsid w:val="00234130"/>
    <w:rsid w:val="00270459"/>
    <w:rsid w:val="002F7870"/>
    <w:rsid w:val="003315FE"/>
    <w:rsid w:val="003D0CB3"/>
    <w:rsid w:val="0049445A"/>
    <w:rsid w:val="00595C6C"/>
    <w:rsid w:val="00607763"/>
    <w:rsid w:val="006972DD"/>
    <w:rsid w:val="00761BD3"/>
    <w:rsid w:val="007A18AF"/>
    <w:rsid w:val="007D6878"/>
    <w:rsid w:val="007F09BF"/>
    <w:rsid w:val="00816B57"/>
    <w:rsid w:val="00934C42"/>
    <w:rsid w:val="009A06E8"/>
    <w:rsid w:val="00A4289F"/>
    <w:rsid w:val="00AE3638"/>
    <w:rsid w:val="00BA58BF"/>
    <w:rsid w:val="00BB587A"/>
    <w:rsid w:val="00BD286D"/>
    <w:rsid w:val="00D4526D"/>
    <w:rsid w:val="00D6081D"/>
    <w:rsid w:val="00D85632"/>
    <w:rsid w:val="00D957E1"/>
    <w:rsid w:val="00D96C50"/>
    <w:rsid w:val="00D96F4B"/>
    <w:rsid w:val="00DD632E"/>
    <w:rsid w:val="00DF6B08"/>
    <w:rsid w:val="00F477DD"/>
    <w:rsid w:val="00F97963"/>
    <w:rsid w:val="00FA0182"/>
    <w:rsid w:val="00FB7E30"/>
    <w:rsid w:val="00FD65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B67079"/>
  <w15:chartTrackingRefBased/>
  <w15:docId w15:val="{6C59279B-9F42-420F-B6DA-674DC02219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972D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315F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1Char">
    <w:name w:val="Heading 1 Char"/>
    <w:basedOn w:val="DefaultParagraphFont"/>
    <w:link w:val="Heading1"/>
    <w:uiPriority w:val="9"/>
    <w:rsid w:val="006972DD"/>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BA58BF"/>
    <w:rPr>
      <w:color w:val="0563C1" w:themeColor="hyperlink"/>
      <w:u w:val="single"/>
    </w:rPr>
  </w:style>
  <w:style w:type="character" w:styleId="UnresolvedMention">
    <w:name w:val="Unresolved Mention"/>
    <w:basedOn w:val="DefaultParagraphFont"/>
    <w:uiPriority w:val="99"/>
    <w:semiHidden/>
    <w:unhideWhenUsed/>
    <w:rsid w:val="00BA58BF"/>
    <w:rPr>
      <w:color w:val="605E5C"/>
      <w:shd w:val="clear" w:color="auto" w:fill="E1DFDD"/>
    </w:rPr>
  </w:style>
  <w:style w:type="character" w:styleId="CommentReference">
    <w:name w:val="annotation reference"/>
    <w:basedOn w:val="DefaultParagraphFont"/>
    <w:uiPriority w:val="99"/>
    <w:semiHidden/>
    <w:unhideWhenUsed/>
    <w:rsid w:val="00234130"/>
    <w:rPr>
      <w:sz w:val="16"/>
      <w:szCs w:val="16"/>
    </w:rPr>
  </w:style>
  <w:style w:type="paragraph" w:styleId="CommentText">
    <w:name w:val="annotation text"/>
    <w:basedOn w:val="Normal"/>
    <w:link w:val="CommentTextChar"/>
    <w:uiPriority w:val="99"/>
    <w:semiHidden/>
    <w:unhideWhenUsed/>
    <w:rsid w:val="00234130"/>
    <w:pPr>
      <w:spacing w:line="240" w:lineRule="auto"/>
    </w:pPr>
    <w:rPr>
      <w:sz w:val="20"/>
      <w:szCs w:val="20"/>
    </w:rPr>
  </w:style>
  <w:style w:type="character" w:customStyle="1" w:styleId="CommentTextChar">
    <w:name w:val="Comment Text Char"/>
    <w:basedOn w:val="DefaultParagraphFont"/>
    <w:link w:val="CommentText"/>
    <w:uiPriority w:val="99"/>
    <w:semiHidden/>
    <w:rsid w:val="00234130"/>
    <w:rPr>
      <w:sz w:val="20"/>
      <w:szCs w:val="20"/>
    </w:rPr>
  </w:style>
  <w:style w:type="paragraph" w:styleId="CommentSubject">
    <w:name w:val="annotation subject"/>
    <w:basedOn w:val="CommentText"/>
    <w:next w:val="CommentText"/>
    <w:link w:val="CommentSubjectChar"/>
    <w:uiPriority w:val="99"/>
    <w:semiHidden/>
    <w:unhideWhenUsed/>
    <w:rsid w:val="00234130"/>
    <w:rPr>
      <w:b/>
      <w:bCs/>
    </w:rPr>
  </w:style>
  <w:style w:type="character" w:customStyle="1" w:styleId="CommentSubjectChar">
    <w:name w:val="Comment Subject Char"/>
    <w:basedOn w:val="CommentTextChar"/>
    <w:link w:val="CommentSubject"/>
    <w:uiPriority w:val="99"/>
    <w:semiHidden/>
    <w:rsid w:val="0023413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1308">
      <w:bodyDiv w:val="1"/>
      <w:marLeft w:val="0"/>
      <w:marRight w:val="0"/>
      <w:marTop w:val="0"/>
      <w:marBottom w:val="0"/>
      <w:divBdr>
        <w:top w:val="none" w:sz="0" w:space="0" w:color="auto"/>
        <w:left w:val="none" w:sz="0" w:space="0" w:color="auto"/>
        <w:bottom w:val="none" w:sz="0" w:space="0" w:color="auto"/>
        <w:right w:val="none" w:sz="0" w:space="0" w:color="auto"/>
      </w:divBdr>
    </w:div>
    <w:div w:id="270358994">
      <w:bodyDiv w:val="1"/>
      <w:marLeft w:val="0"/>
      <w:marRight w:val="0"/>
      <w:marTop w:val="0"/>
      <w:marBottom w:val="0"/>
      <w:divBdr>
        <w:top w:val="none" w:sz="0" w:space="0" w:color="auto"/>
        <w:left w:val="none" w:sz="0" w:space="0" w:color="auto"/>
        <w:bottom w:val="none" w:sz="0" w:space="0" w:color="auto"/>
        <w:right w:val="none" w:sz="0" w:space="0" w:color="auto"/>
      </w:divBdr>
    </w:div>
    <w:div w:id="805396255">
      <w:bodyDiv w:val="1"/>
      <w:marLeft w:val="0"/>
      <w:marRight w:val="0"/>
      <w:marTop w:val="0"/>
      <w:marBottom w:val="0"/>
      <w:divBdr>
        <w:top w:val="none" w:sz="0" w:space="0" w:color="auto"/>
        <w:left w:val="none" w:sz="0" w:space="0" w:color="auto"/>
        <w:bottom w:val="none" w:sz="0" w:space="0" w:color="auto"/>
        <w:right w:val="none" w:sz="0" w:space="0" w:color="auto"/>
      </w:divBdr>
    </w:div>
    <w:div w:id="1830704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3</Pages>
  <Words>647</Words>
  <Characters>3692</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trick Parker</dc:creator>
  <cp:keywords/>
  <dc:description/>
  <cp:lastModifiedBy>Shantanu Gupta</cp:lastModifiedBy>
  <cp:revision>32</cp:revision>
  <dcterms:created xsi:type="dcterms:W3CDTF">2023-02-22T12:21:00Z</dcterms:created>
  <dcterms:modified xsi:type="dcterms:W3CDTF">2024-03-06T08:33:00Z</dcterms:modified>
</cp:coreProperties>
</file>